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EB866" w14:textId="732C6006" w:rsidR="00254CDD" w:rsidRDefault="00124B00">
      <w:bookmarkStart w:id="0" w:name="_Hlk207110657"/>
      <w:bookmarkEnd w:id="0"/>
      <w:r>
        <w:t>Escape mission 1: The Glowworm Cave</w:t>
      </w:r>
    </w:p>
    <w:p w14:paraId="0B08651A" w14:textId="3FD550D2" w:rsidR="00E95047" w:rsidRDefault="00B56923" w:rsidP="00E95047">
      <w:r>
        <w:rPr>
          <w:noProof/>
        </w:rPr>
        <w:drawing>
          <wp:anchor distT="0" distB="0" distL="114300" distR="114300" simplePos="0" relativeHeight="251659264" behindDoc="0" locked="0" layoutInCell="1" allowOverlap="1" wp14:anchorId="73E360B1" wp14:editId="7BFAEDEC">
            <wp:simplePos x="0" y="0"/>
            <wp:positionH relativeFrom="column">
              <wp:posOffset>5099050</wp:posOffset>
            </wp:positionH>
            <wp:positionV relativeFrom="page">
              <wp:posOffset>8947150</wp:posOffset>
            </wp:positionV>
            <wp:extent cx="717550" cy="717550"/>
            <wp:effectExtent l="0" t="0" r="6350" b="6350"/>
            <wp:wrapTopAndBottom/>
            <wp:docPr id="1946971001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4B00">
        <w:rPr>
          <w:noProof/>
        </w:rPr>
        <w:drawing>
          <wp:anchor distT="0" distB="0" distL="114300" distR="114300" simplePos="0" relativeHeight="251658240" behindDoc="0" locked="0" layoutInCell="1" allowOverlap="1" wp14:anchorId="426FF0CA" wp14:editId="5E168CB1">
            <wp:simplePos x="0" y="0"/>
            <wp:positionH relativeFrom="column">
              <wp:posOffset>-6350</wp:posOffset>
            </wp:positionH>
            <wp:positionV relativeFrom="margin">
              <wp:align>center</wp:align>
            </wp:positionV>
            <wp:extent cx="5701665" cy="7244715"/>
            <wp:effectExtent l="0" t="0" r="0" b="0"/>
            <wp:wrapTopAndBottom/>
            <wp:docPr id="305236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665" cy="724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4B00">
        <w:t>Colouring worksheet</w:t>
      </w:r>
      <w:r w:rsidR="00E95047">
        <w:tab/>
      </w:r>
      <w:r w:rsidR="00E95047">
        <w:tab/>
      </w:r>
      <w:r w:rsidR="00E95047">
        <w:tab/>
      </w:r>
      <w:r w:rsidR="00E95047">
        <w:tab/>
      </w:r>
      <w:r w:rsidR="00E95047">
        <w:tab/>
      </w:r>
      <w:r w:rsidR="00E95047">
        <w:tab/>
        <w:t>www.escapemissions.com</w:t>
      </w:r>
    </w:p>
    <w:p w14:paraId="1A6D01FD" w14:textId="7424D380" w:rsidR="00B56923" w:rsidRDefault="00B56923" w:rsidP="00B56923">
      <w:bookmarkStart w:id="1" w:name="_Hlk207118189"/>
      <w:r>
        <w:lastRenderedPageBreak/>
        <w:t>Escape mission 1: The Glowworm Cave</w:t>
      </w:r>
    </w:p>
    <w:bookmarkEnd w:id="1"/>
    <w:p w14:paraId="4E4CA94C" w14:textId="001FEC83" w:rsidR="00BD50A2" w:rsidRDefault="00BD50A2" w:rsidP="00B56923">
      <w:r>
        <w:t>Handwriting worksheet</w:t>
      </w:r>
    </w:p>
    <w:p w14:paraId="59ABD7D1" w14:textId="5BC0EE1E" w:rsidR="00BD50A2" w:rsidRDefault="00BD50A2" w:rsidP="00B56923">
      <w:r>
        <w:rPr>
          <w:noProof/>
        </w:rPr>
        <w:drawing>
          <wp:anchor distT="0" distB="0" distL="114300" distR="114300" simplePos="0" relativeHeight="251660288" behindDoc="0" locked="0" layoutInCell="1" allowOverlap="1" wp14:anchorId="1CB111E8" wp14:editId="6DFE9CA7">
            <wp:simplePos x="0" y="0"/>
            <wp:positionH relativeFrom="margin">
              <wp:align>center</wp:align>
            </wp:positionH>
            <wp:positionV relativeFrom="page">
              <wp:posOffset>1752600</wp:posOffset>
            </wp:positionV>
            <wp:extent cx="5270500" cy="5689600"/>
            <wp:effectExtent l="0" t="0" r="6350" b="6350"/>
            <wp:wrapTopAndBottom/>
            <wp:docPr id="13173120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2" r="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6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42B39CC" w14:textId="22BFEAFB" w:rsidR="00B56923" w:rsidRDefault="00BD50A2">
      <w:r>
        <w:rPr>
          <w:noProof/>
        </w:rPr>
        <w:drawing>
          <wp:anchor distT="0" distB="0" distL="114300" distR="114300" simplePos="0" relativeHeight="251662336" behindDoc="0" locked="0" layoutInCell="1" allowOverlap="1" wp14:anchorId="3E729CF0" wp14:editId="06C8C083">
            <wp:simplePos x="0" y="0"/>
            <wp:positionH relativeFrom="margin">
              <wp:posOffset>254000</wp:posOffset>
            </wp:positionH>
            <wp:positionV relativeFrom="margin">
              <wp:posOffset>6756400</wp:posOffset>
            </wp:positionV>
            <wp:extent cx="5060950" cy="952500"/>
            <wp:effectExtent l="0" t="0" r="6350" b="0"/>
            <wp:wrapTopAndBottom/>
            <wp:docPr id="1629305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6" t="45759" r="7142" b="3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6CE5B" w14:textId="14014961" w:rsidR="00E95047" w:rsidRDefault="00E95047" w:rsidP="00E95047">
      <w:pPr>
        <w:ind w:left="2160" w:firstLine="720"/>
      </w:pPr>
      <w:bookmarkStart w:id="2" w:name="_Hlk207883299"/>
      <w:r>
        <w:t>www.escapemissions.com</w:t>
      </w:r>
      <w:bookmarkEnd w:id="2"/>
      <w:r>
        <w:rPr>
          <w:noProof/>
        </w:rPr>
        <w:t xml:space="preserve"> </w:t>
      </w:r>
      <w:r w:rsidR="00BD50A2">
        <w:rPr>
          <w:noProof/>
        </w:rPr>
        <w:drawing>
          <wp:anchor distT="0" distB="0" distL="114300" distR="114300" simplePos="0" relativeHeight="251664384" behindDoc="0" locked="0" layoutInCell="1" allowOverlap="1" wp14:anchorId="5BCDD71E" wp14:editId="0D9CA9E6">
            <wp:simplePos x="0" y="0"/>
            <wp:positionH relativeFrom="column">
              <wp:posOffset>4902200</wp:posOffset>
            </wp:positionH>
            <wp:positionV relativeFrom="page">
              <wp:posOffset>8883015</wp:posOffset>
            </wp:positionV>
            <wp:extent cx="717550" cy="717550"/>
            <wp:effectExtent l="0" t="0" r="6350" b="6350"/>
            <wp:wrapTopAndBottom/>
            <wp:docPr id="49841434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D7D0A" w14:textId="3582D449" w:rsidR="00B56923" w:rsidRDefault="00B56923">
      <w:r>
        <w:lastRenderedPageBreak/>
        <w:tab/>
      </w:r>
    </w:p>
    <w:p w14:paraId="7A165DC6" w14:textId="77777777" w:rsidR="00900DD7" w:rsidRDefault="00900DD7">
      <w:r w:rsidRPr="00900DD7">
        <w:t>Escape mission 1: The Glowworm Cave</w:t>
      </w:r>
    </w:p>
    <w:p w14:paraId="4C83CC3F" w14:textId="2DAA2B18" w:rsidR="00900DD7" w:rsidRDefault="00900DD7">
      <w:pPr>
        <w:rPr>
          <w:noProof/>
        </w:rPr>
      </w:pPr>
      <w:r>
        <w:t>Colouring worksheet</w:t>
      </w:r>
      <w:r>
        <w:rPr>
          <w:noProof/>
        </w:rPr>
        <w:t xml:space="preserve"> </w:t>
      </w:r>
    </w:p>
    <w:p w14:paraId="02729D59" w14:textId="77777777" w:rsidR="00900DD7" w:rsidRDefault="00900DD7">
      <w:pPr>
        <w:rPr>
          <w:noProof/>
        </w:rPr>
      </w:pPr>
    </w:p>
    <w:p w14:paraId="6EA600B3" w14:textId="663F3A29" w:rsidR="00900DD7" w:rsidRPr="00900DD7" w:rsidRDefault="00900DD7" w:rsidP="00900DD7">
      <w:pPr>
        <w:ind w:left="720"/>
        <w:rPr>
          <w:rStyle w:val="Strong"/>
          <w:sz w:val="48"/>
          <w:szCs w:val="48"/>
        </w:rPr>
      </w:pPr>
      <w:r w:rsidRPr="00900DD7">
        <w:rPr>
          <w:rStyle w:val="Strong"/>
          <w:noProof/>
        </w:rPr>
        <w:drawing>
          <wp:anchor distT="0" distB="0" distL="114300" distR="114300" simplePos="0" relativeHeight="251665408" behindDoc="0" locked="0" layoutInCell="1" allowOverlap="1" wp14:anchorId="6E88AC01" wp14:editId="380BC5F4">
            <wp:simplePos x="0" y="0"/>
            <wp:positionH relativeFrom="column">
              <wp:posOffset>349250</wp:posOffset>
            </wp:positionH>
            <wp:positionV relativeFrom="margin">
              <wp:posOffset>2682240</wp:posOffset>
            </wp:positionV>
            <wp:extent cx="4883150" cy="4318000"/>
            <wp:effectExtent l="0" t="0" r="0" b="6350"/>
            <wp:wrapTopAndBottom/>
            <wp:docPr id="255587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58" r="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43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0DD7">
        <w:rPr>
          <w:rStyle w:val="Strong"/>
          <w:sz w:val="48"/>
          <w:szCs w:val="48"/>
        </w:rPr>
        <w:t>Keep the Lord’s teachings and commandments with love and faithfulness.</w:t>
      </w:r>
    </w:p>
    <w:p w14:paraId="293AC3B5" w14:textId="77777777" w:rsidR="00E95047" w:rsidRDefault="00E95047" w:rsidP="00E95047">
      <w:pPr>
        <w:jc w:val="center"/>
      </w:pPr>
    </w:p>
    <w:p w14:paraId="7C8AE2B7" w14:textId="790E009F" w:rsidR="00B56923" w:rsidRPr="00E95047" w:rsidRDefault="00900DD7" w:rsidP="00E95047">
      <w:pPr>
        <w:jc w:val="center"/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21625B6" wp14:editId="1ACA8B37">
            <wp:simplePos x="0" y="0"/>
            <wp:positionH relativeFrom="column">
              <wp:posOffset>4883150</wp:posOffset>
            </wp:positionH>
            <wp:positionV relativeFrom="page">
              <wp:posOffset>8707755</wp:posOffset>
            </wp:positionV>
            <wp:extent cx="717550" cy="717550"/>
            <wp:effectExtent l="0" t="0" r="6350" b="6350"/>
            <wp:wrapTopAndBottom/>
            <wp:docPr id="916907024" name="Picture 1" descr="A logo with tex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71001" name="Picture 1" descr="A logo with text in the middle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047">
        <w:t>www.escapemissions.com</w:t>
      </w:r>
    </w:p>
    <w:p w14:paraId="6FEC913F" w14:textId="77777777" w:rsidR="00E95047" w:rsidRDefault="00E95047" w:rsidP="00BF77F1"/>
    <w:p w14:paraId="0646B359" w14:textId="3E9B893C" w:rsidR="00BF77F1" w:rsidRDefault="00BF77F1" w:rsidP="00BF77F1">
      <w:r>
        <w:lastRenderedPageBreak/>
        <w:t>Escape mission 1: The Glowworm Cave</w:t>
      </w:r>
    </w:p>
    <w:p w14:paraId="1DCF1BA5" w14:textId="7A27F7FB" w:rsidR="00124B00" w:rsidRDefault="00BF77F1" w:rsidP="00BF77F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FEB5342" wp14:editId="32522DAE">
            <wp:simplePos x="0" y="0"/>
            <wp:positionH relativeFrom="margin">
              <wp:align>right</wp:align>
            </wp:positionH>
            <wp:positionV relativeFrom="page">
              <wp:posOffset>2216150</wp:posOffset>
            </wp:positionV>
            <wp:extent cx="5721350" cy="5721350"/>
            <wp:effectExtent l="0" t="0" r="0" b="0"/>
            <wp:wrapTopAndBottom/>
            <wp:docPr id="875136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5721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t>Handwriting worksheet</w:t>
      </w:r>
    </w:p>
    <w:p w14:paraId="230A6F50" w14:textId="36B5E501" w:rsidR="00BF77F1" w:rsidRDefault="00BF77F1" w:rsidP="00BF77F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03BBA2" wp14:editId="37CD6067">
                <wp:simplePos x="0" y="0"/>
                <wp:positionH relativeFrom="column">
                  <wp:posOffset>1988288</wp:posOffset>
                </wp:positionH>
                <wp:positionV relativeFrom="paragraph">
                  <wp:posOffset>5800444</wp:posOffset>
                </wp:positionV>
                <wp:extent cx="1531089" cy="1371600"/>
                <wp:effectExtent l="19050" t="0" r="31115" b="38100"/>
                <wp:wrapNone/>
                <wp:docPr id="1102889144" name="Hear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1089" cy="1371600"/>
                        </a:xfrm>
                        <a:prstGeom prst="hear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1BBFF" id="Heart 3" o:spid="_x0000_s1026" style="position:absolute;margin-left:156.55pt;margin-top:456.75pt;width:120.55pt;height:10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31089,137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" path="m765545,342900v318976,-800100,1562986,,,1028700c-797442,342900,446568,-457200,765545,342900xe" filled="f" strokecolor="#030e13 [484]" strokeweight="1pt">
                <v:stroke joinstyle="miter"/>
                <v:path arrowok="t" o:connecttype="custom" o:connectlocs="765545,342900;765545,1371600;765545,342900" o:connectangles="0,0,0"/>
              </v:shape>
            </w:pict>
          </mc:Fallback>
        </mc:AlternateContent>
      </w:r>
    </w:p>
    <w:p w14:paraId="7614308B" w14:textId="77777777" w:rsidR="00FE3340" w:rsidRDefault="00FE3340" w:rsidP="00BF77F1">
      <w:pPr>
        <w:rPr>
          <w:noProof/>
        </w:rPr>
      </w:pPr>
    </w:p>
    <w:p w14:paraId="67FCE6BD" w14:textId="77777777" w:rsidR="00FE3340" w:rsidRDefault="00FE3340" w:rsidP="00BF77F1">
      <w:pPr>
        <w:rPr>
          <w:noProof/>
        </w:rPr>
      </w:pPr>
    </w:p>
    <w:p w14:paraId="28AAB0C9" w14:textId="15936CE8" w:rsidR="00BF77F1" w:rsidRDefault="00BF77F1" w:rsidP="00BF77F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6564772" wp14:editId="031258C6">
            <wp:simplePos x="0" y="0"/>
            <wp:positionH relativeFrom="column">
              <wp:posOffset>4662746</wp:posOffset>
            </wp:positionH>
            <wp:positionV relativeFrom="page">
              <wp:posOffset>8601636</wp:posOffset>
            </wp:positionV>
            <wp:extent cx="719455" cy="719455"/>
            <wp:effectExtent l="0" t="0" r="4445" b="4445"/>
            <wp:wrapTopAndBottom/>
            <wp:docPr id="1193262687" name="Picture 2" descr="A logo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262687" name="Picture 2" descr="A logo with text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34E6A41" w14:textId="4E72B89E" w:rsidR="00BF77F1" w:rsidRDefault="00E95047" w:rsidP="00E95047">
      <w:pPr>
        <w:jc w:val="center"/>
      </w:pPr>
      <w:r>
        <w:t>www.escapemissions.com</w:t>
      </w:r>
    </w:p>
    <w:sectPr w:rsidR="00BF77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4D971" w14:textId="77777777" w:rsidR="00937434" w:rsidRDefault="00937434" w:rsidP="00E95047">
      <w:pPr>
        <w:spacing w:after="0" w:line="240" w:lineRule="auto"/>
      </w:pPr>
      <w:r>
        <w:separator/>
      </w:r>
    </w:p>
  </w:endnote>
  <w:endnote w:type="continuationSeparator" w:id="0">
    <w:p w14:paraId="1EB91734" w14:textId="77777777" w:rsidR="00937434" w:rsidRDefault="00937434" w:rsidP="00E95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5072D" w14:textId="77777777" w:rsidR="00937434" w:rsidRDefault="00937434" w:rsidP="00E95047">
      <w:pPr>
        <w:spacing w:after="0" w:line="240" w:lineRule="auto"/>
      </w:pPr>
      <w:r>
        <w:separator/>
      </w:r>
    </w:p>
  </w:footnote>
  <w:footnote w:type="continuationSeparator" w:id="0">
    <w:p w14:paraId="402DA33C" w14:textId="77777777" w:rsidR="00937434" w:rsidRDefault="00937434" w:rsidP="00E950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sTAytzC1NLcwMDFS0lEKTi0uzszPAykwrgUAcSv18iwAAAA="/>
  </w:docVars>
  <w:rsids>
    <w:rsidRoot w:val="00124B00"/>
    <w:rsid w:val="00124B00"/>
    <w:rsid w:val="0018214E"/>
    <w:rsid w:val="00254CDD"/>
    <w:rsid w:val="005627EC"/>
    <w:rsid w:val="006F36F4"/>
    <w:rsid w:val="008945AF"/>
    <w:rsid w:val="008C5ACC"/>
    <w:rsid w:val="00900DD7"/>
    <w:rsid w:val="00937434"/>
    <w:rsid w:val="00B0675E"/>
    <w:rsid w:val="00B06E2A"/>
    <w:rsid w:val="00B14068"/>
    <w:rsid w:val="00B56923"/>
    <w:rsid w:val="00BC6A6D"/>
    <w:rsid w:val="00BD50A2"/>
    <w:rsid w:val="00BF77F1"/>
    <w:rsid w:val="00C8090F"/>
    <w:rsid w:val="00DF5964"/>
    <w:rsid w:val="00E95047"/>
    <w:rsid w:val="00ED1730"/>
    <w:rsid w:val="00F87EA3"/>
    <w:rsid w:val="00FE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74FB8"/>
  <w15:chartTrackingRefBased/>
  <w15:docId w15:val="{186090E5-E563-499F-A04C-D0BCB9524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B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B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B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B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B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B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B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B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B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B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4B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B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B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B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B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B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B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B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4B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B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4B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B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4B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4B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4B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4B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B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B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4B0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00DD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5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047"/>
  </w:style>
  <w:style w:type="paragraph" w:styleId="Footer">
    <w:name w:val="footer"/>
    <w:basedOn w:val="Normal"/>
    <w:link w:val="FooterChar"/>
    <w:uiPriority w:val="99"/>
    <w:unhideWhenUsed/>
    <w:rsid w:val="00E95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0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Ting Lai</dc:creator>
  <cp:keywords/>
  <dc:description/>
  <cp:lastModifiedBy>Ting Ting Lai</cp:lastModifiedBy>
  <cp:revision>12</cp:revision>
  <dcterms:created xsi:type="dcterms:W3CDTF">2025-08-26T02:17:00Z</dcterms:created>
  <dcterms:modified xsi:type="dcterms:W3CDTF">2025-09-05T23:04:00Z</dcterms:modified>
</cp:coreProperties>
</file>